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CF7A3" w14:textId="77777777" w:rsidR="005C1AEF" w:rsidRDefault="00A535A3" w:rsidP="00A535A3">
      <w:pPr>
        <w:pStyle w:val="Heading1"/>
      </w:pPr>
      <w:r>
        <w:t xml:space="preserve">IST256 Project Phase </w:t>
      </w:r>
      <w:r w:rsidR="00D8117D">
        <w:t>2</w:t>
      </w:r>
      <w:r>
        <w:t xml:space="preserve">: </w:t>
      </w:r>
      <w:r w:rsidR="00D8117D">
        <w:t>The Plan</w:t>
      </w:r>
    </w:p>
    <w:p w14:paraId="73B506C6" w14:textId="77777777" w:rsidR="00A535A3" w:rsidRDefault="00A535A3" w:rsidP="00A535A3">
      <w:pPr>
        <w:pStyle w:val="Heading2"/>
      </w:pPr>
      <w:r>
        <w:t xml:space="preserve">[1] Blackboard Group Number. </w:t>
      </w:r>
    </w:p>
    <w:p w14:paraId="02D1BC9D" w14:textId="31FF05C9" w:rsidR="00A535A3" w:rsidRDefault="00A535A3" w:rsidP="00A535A3">
      <w:r>
        <w:t>Enter your blackboard Group number:</w:t>
      </w:r>
      <w:r w:rsidR="000C7308">
        <w:t xml:space="preserve"> 1</w:t>
      </w:r>
    </w:p>
    <w:p w14:paraId="433D8F0E" w14:textId="77777777" w:rsidR="00A535A3" w:rsidRDefault="00A535A3" w:rsidP="00A535A3">
      <w:pPr>
        <w:pStyle w:val="Heading2"/>
      </w:pPr>
      <w:r>
        <w:t>[2] Group Members</w:t>
      </w:r>
      <w:r w:rsidR="006002B9">
        <w:t xml:space="preserve"> and their contributions to this deliverable</w:t>
      </w:r>
    </w:p>
    <w:p w14:paraId="2BA5D286" w14:textId="1A2CB4FF" w:rsidR="00A535A3" w:rsidRPr="00151509" w:rsidRDefault="00A535A3" w:rsidP="00A535A3">
      <w:r>
        <w:t>Enter the names</w:t>
      </w:r>
      <w:r w:rsidR="006002B9">
        <w:t xml:space="preserve"> of your group members and highlight their </w:t>
      </w:r>
      <w:r w:rsidR="00836535">
        <w:t xml:space="preserve">SPECIFIC </w:t>
      </w:r>
      <w:r w:rsidR="006002B9">
        <w:t xml:space="preserve">contributions to the project </w:t>
      </w:r>
      <w:r w:rsidR="00836535">
        <w:t>for this phase</w:t>
      </w:r>
      <w:r w:rsidR="00151509">
        <w:t xml:space="preserve">. Please be as detailed as possible and remember that </w:t>
      </w:r>
      <w:r w:rsidR="00151509">
        <w:rPr>
          <w:b/>
        </w:rPr>
        <w:t>each member of your group should</w:t>
      </w:r>
      <w:r w:rsidR="00836535">
        <w:rPr>
          <w:b/>
        </w:rPr>
        <w:t xml:space="preserve"> contribute to </w:t>
      </w:r>
      <w:r w:rsidR="00151509">
        <w:rPr>
          <w:b/>
        </w:rPr>
        <w:t>writing code</w:t>
      </w:r>
      <w:r w:rsidR="00151509">
        <w:t>.</w:t>
      </w:r>
    </w:p>
    <w:tbl>
      <w:tblPr>
        <w:tblStyle w:val="TableGrid"/>
        <w:tblW w:w="0" w:type="auto"/>
        <w:tblLook w:val="04A0" w:firstRow="1" w:lastRow="0" w:firstColumn="1" w:lastColumn="0" w:noHBand="0" w:noVBand="1"/>
      </w:tblPr>
      <w:tblGrid>
        <w:gridCol w:w="3116"/>
        <w:gridCol w:w="7499"/>
      </w:tblGrid>
      <w:tr w:rsidR="006002B9" w14:paraId="529EB925" w14:textId="77777777" w:rsidTr="006002B9">
        <w:tc>
          <w:tcPr>
            <w:tcW w:w="3116" w:type="dxa"/>
          </w:tcPr>
          <w:p w14:paraId="138A1F45" w14:textId="77777777" w:rsidR="006002B9" w:rsidRPr="00A535A3" w:rsidRDefault="006002B9" w:rsidP="00A535A3">
            <w:pPr>
              <w:rPr>
                <w:b/>
              </w:rPr>
            </w:pPr>
            <w:r w:rsidRPr="00A535A3">
              <w:rPr>
                <w:b/>
              </w:rPr>
              <w:t>Name</w:t>
            </w:r>
          </w:p>
        </w:tc>
        <w:tc>
          <w:tcPr>
            <w:tcW w:w="7499" w:type="dxa"/>
          </w:tcPr>
          <w:p w14:paraId="34DE6392" w14:textId="24661A0B" w:rsidR="006002B9" w:rsidRPr="00A535A3" w:rsidRDefault="006002B9" w:rsidP="00A535A3">
            <w:pPr>
              <w:rPr>
                <w:b/>
              </w:rPr>
            </w:pPr>
            <w:r>
              <w:rPr>
                <w:b/>
              </w:rPr>
              <w:t>Summary of contributions</w:t>
            </w:r>
            <w:r w:rsidR="00267A2C">
              <w:rPr>
                <w:b/>
              </w:rPr>
              <w:t xml:space="preserve"> to date (be specific as possible)</w:t>
            </w:r>
          </w:p>
        </w:tc>
      </w:tr>
      <w:tr w:rsidR="006002B9" w14:paraId="569BE0A9" w14:textId="77777777" w:rsidTr="006002B9">
        <w:tc>
          <w:tcPr>
            <w:tcW w:w="3116" w:type="dxa"/>
          </w:tcPr>
          <w:p w14:paraId="2E31A9DE" w14:textId="00C7D64A" w:rsidR="006002B9" w:rsidRDefault="000C7308" w:rsidP="00A535A3">
            <w:proofErr w:type="spellStart"/>
            <w:r>
              <w:t>Chaofan</w:t>
            </w:r>
            <w:proofErr w:type="spellEnd"/>
            <w:r>
              <w:t xml:space="preserve"> Chen</w:t>
            </w:r>
          </w:p>
        </w:tc>
        <w:tc>
          <w:tcPr>
            <w:tcW w:w="7499" w:type="dxa"/>
          </w:tcPr>
          <w:p w14:paraId="424E72EE" w14:textId="77777777" w:rsidR="006002B9" w:rsidRDefault="006002B9" w:rsidP="00A535A3"/>
        </w:tc>
      </w:tr>
      <w:tr w:rsidR="006002B9" w14:paraId="069B0634" w14:textId="77777777" w:rsidTr="006002B9">
        <w:tc>
          <w:tcPr>
            <w:tcW w:w="3116" w:type="dxa"/>
          </w:tcPr>
          <w:p w14:paraId="3506A92F" w14:textId="4865759B" w:rsidR="006002B9" w:rsidRDefault="000C7308" w:rsidP="00A535A3">
            <w:r>
              <w:t>Liwen Duan</w:t>
            </w:r>
          </w:p>
        </w:tc>
        <w:tc>
          <w:tcPr>
            <w:tcW w:w="7499" w:type="dxa"/>
          </w:tcPr>
          <w:p w14:paraId="5B95383B" w14:textId="77777777" w:rsidR="006002B9" w:rsidRDefault="006002B9" w:rsidP="00A535A3"/>
        </w:tc>
      </w:tr>
      <w:tr w:rsidR="006002B9" w14:paraId="7BEC41A7" w14:textId="77777777" w:rsidTr="006002B9">
        <w:tc>
          <w:tcPr>
            <w:tcW w:w="3116" w:type="dxa"/>
          </w:tcPr>
          <w:p w14:paraId="0449B968" w14:textId="77777777" w:rsidR="006002B9" w:rsidRDefault="006002B9" w:rsidP="00A535A3"/>
        </w:tc>
        <w:tc>
          <w:tcPr>
            <w:tcW w:w="7499" w:type="dxa"/>
          </w:tcPr>
          <w:p w14:paraId="1B5A8D52" w14:textId="77777777" w:rsidR="006002B9" w:rsidRDefault="006002B9" w:rsidP="00A535A3"/>
        </w:tc>
      </w:tr>
    </w:tbl>
    <w:p w14:paraId="319F8CB8" w14:textId="77777777" w:rsidR="006002B9" w:rsidRDefault="00A535A3" w:rsidP="00A535A3">
      <w:pPr>
        <w:pStyle w:val="Heading2"/>
      </w:pPr>
      <w:r>
        <w:br/>
      </w:r>
      <w:r w:rsidR="006002B9">
        <w:t>[3] Feedback from Proposal</w:t>
      </w:r>
    </w:p>
    <w:p w14:paraId="50E63BCB" w14:textId="77777777" w:rsidR="006002B9" w:rsidRDefault="006002B9" w:rsidP="006002B9">
      <w:r>
        <w:t>Explain how your project has changed (if at all) based on the feedback provided by your Faculty Mentor.</w:t>
      </w:r>
    </w:p>
    <w:p w14:paraId="3988FBCC" w14:textId="77777777" w:rsidR="00151509" w:rsidRDefault="00151509" w:rsidP="00151509">
      <w:pPr>
        <w:pStyle w:val="Heading2"/>
      </w:pPr>
    </w:p>
    <w:p w14:paraId="6DFF9C61" w14:textId="7D5B7AF5" w:rsidR="00151509" w:rsidRDefault="00151509" w:rsidP="00151509">
      <w:pPr>
        <w:pStyle w:val="Heading2"/>
      </w:pPr>
      <w:r>
        <w:t>[4] Project Github Repository</w:t>
      </w:r>
    </w:p>
    <w:p w14:paraId="021F1454" w14:textId="2AAF8764" w:rsidR="00151509" w:rsidRDefault="00151509" w:rsidP="00151509">
      <w:r>
        <w:t xml:space="preserve">Provide a link to your project’s GitHub repository. In this repository should be code examples your team has written which demonstrate you know how to use the project requirements in section [5]. </w:t>
      </w:r>
    </w:p>
    <w:p w14:paraId="2AE9C5AC" w14:textId="57841008" w:rsidR="0022648B" w:rsidRDefault="003E3050" w:rsidP="00151509">
      <w:hyperlink r:id="rId7" w:history="1">
        <w:r w:rsidR="0022648B">
          <w:rPr>
            <w:rStyle w:val="Hyperlink"/>
          </w:rPr>
          <w:t>https://github.com/liduan-su/fall-2019-ist256-project</w:t>
        </w:r>
      </w:hyperlink>
    </w:p>
    <w:p w14:paraId="2B90C97E" w14:textId="77777777" w:rsidR="006002B9" w:rsidRPr="006002B9" w:rsidRDefault="006002B9" w:rsidP="006002B9"/>
    <w:p w14:paraId="6C8EAC14" w14:textId="1DB11F5E" w:rsidR="00A535A3" w:rsidRDefault="00A535A3" w:rsidP="00A535A3">
      <w:pPr>
        <w:pStyle w:val="Heading2"/>
      </w:pPr>
      <w:r>
        <w:t>[</w:t>
      </w:r>
      <w:r w:rsidR="00151509">
        <w:t>5</w:t>
      </w:r>
      <w:r>
        <w:t xml:space="preserve">] </w:t>
      </w:r>
      <w:r w:rsidR="006002B9">
        <w:t>Project Requirements</w:t>
      </w:r>
    </w:p>
    <w:p w14:paraId="7D39F5FC" w14:textId="72DFF05C" w:rsidR="006002B9" w:rsidRDefault="006002B9" w:rsidP="006002B9">
      <w:pPr>
        <w:rPr>
          <w:b/>
        </w:rPr>
      </w:pPr>
      <w:r>
        <w:t xml:space="preserve">Provide a list of Systems, API’s, Python Packages, Web Services, etc. you will </w:t>
      </w:r>
      <w:r w:rsidR="00403263">
        <w:t xml:space="preserve">believe you will </w:t>
      </w:r>
      <w:r>
        <w:t xml:space="preserve">require to complete your </w:t>
      </w:r>
      <w:proofErr w:type="gramStart"/>
      <w:r>
        <w:t>project</w:t>
      </w:r>
      <w:r w:rsidR="002823B5">
        <w:t>, and</w:t>
      </w:r>
      <w:proofErr w:type="gramEnd"/>
      <w:r w:rsidR="002823B5">
        <w:t xml:space="preserve"> include the purpose they serve within the scope of your program</w:t>
      </w:r>
      <w:r>
        <w:t>.  For each explain what it is and provide a link to its source, so your Faculty Mentor can research them.</w:t>
      </w:r>
      <w:r w:rsidR="00151509">
        <w:t xml:space="preserve"> </w:t>
      </w:r>
      <w:r w:rsidR="00151509">
        <w:rPr>
          <w:b/>
        </w:rPr>
        <w:t>Include code samples</w:t>
      </w:r>
      <w:r w:rsidR="00267A2C">
        <w:rPr>
          <w:b/>
        </w:rPr>
        <w:t xml:space="preserve"> in your project</w:t>
      </w:r>
      <w:r w:rsidR="002823B5">
        <w:rPr>
          <w:b/>
        </w:rPr>
        <w:t xml:space="preserve"> github repository</w:t>
      </w:r>
      <w:r w:rsidR="00151509">
        <w:rPr>
          <w:b/>
        </w:rPr>
        <w:t xml:space="preserve"> which demonstrate</w:t>
      </w:r>
      <w:r w:rsidR="002823B5">
        <w:rPr>
          <w:b/>
        </w:rPr>
        <w:t xml:space="preserve">s your ability to </w:t>
      </w:r>
      <w:r w:rsidR="00151509">
        <w:rPr>
          <w:b/>
        </w:rPr>
        <w:t xml:space="preserve">use the resources you’ve </w:t>
      </w:r>
      <w:r w:rsidR="002823B5">
        <w:rPr>
          <w:b/>
        </w:rPr>
        <w:t>chosen</w:t>
      </w:r>
      <w:r w:rsidR="00151509">
        <w:rPr>
          <w:b/>
        </w:rPr>
        <w:t xml:space="preserve">. </w:t>
      </w:r>
      <w:r w:rsidR="00403263">
        <w:rPr>
          <w:b/>
        </w:rPr>
        <w:t xml:space="preserve">It is expected at this point that you will </w:t>
      </w:r>
      <w:r w:rsidR="00F23E74">
        <w:rPr>
          <w:b/>
        </w:rPr>
        <w:t>try</w:t>
      </w:r>
      <w:r w:rsidR="00403263">
        <w:rPr>
          <w:b/>
        </w:rPr>
        <w:t xml:space="preserve">/experiment with far more resources than you will </w:t>
      </w:r>
      <w:r w:rsidR="00F23E74">
        <w:rPr>
          <w:b/>
        </w:rPr>
        <w:t>use</w:t>
      </w:r>
      <w:r w:rsidR="00403263">
        <w:rPr>
          <w:b/>
        </w:rPr>
        <w:t xml:space="preserve"> in your </w:t>
      </w:r>
      <w:r w:rsidR="002823B5">
        <w:rPr>
          <w:b/>
        </w:rPr>
        <w:t xml:space="preserve">final </w:t>
      </w:r>
      <w:r w:rsidR="00403263">
        <w:rPr>
          <w:b/>
        </w:rPr>
        <w:t>project.</w:t>
      </w:r>
    </w:p>
    <w:p w14:paraId="20086BB9" w14:textId="212E2B70" w:rsidR="00151509" w:rsidRDefault="001A1B30" w:rsidP="006002B9">
      <w:pPr>
        <w:rPr>
          <w:b/>
        </w:rPr>
      </w:pPr>
      <w:r>
        <w:rPr>
          <w:b/>
        </w:rPr>
        <w:t>- Twitter API</w:t>
      </w:r>
      <w:r w:rsidR="006D1621">
        <w:rPr>
          <w:b/>
        </w:rPr>
        <w:t xml:space="preserve">: </w:t>
      </w:r>
      <w:hyperlink r:id="rId8" w:history="1">
        <w:r w:rsidR="006D1621">
          <w:rPr>
            <w:rStyle w:val="Hyperlink"/>
          </w:rPr>
          <w:t>https://developer.twitter.com/</w:t>
        </w:r>
      </w:hyperlink>
      <w:r w:rsidR="006D1621">
        <w:t xml:space="preserve"> Standard API is what we have right now</w:t>
      </w:r>
    </w:p>
    <w:p w14:paraId="63887F9A" w14:textId="2B48A9A2" w:rsidR="001A1B30" w:rsidRDefault="001A1B30" w:rsidP="006002B9">
      <w:pPr>
        <w:rPr>
          <w:b/>
        </w:rPr>
      </w:pPr>
      <w:r>
        <w:rPr>
          <w:b/>
        </w:rPr>
        <w:t xml:space="preserve">- </w:t>
      </w:r>
      <w:proofErr w:type="spellStart"/>
      <w:r>
        <w:rPr>
          <w:b/>
        </w:rPr>
        <w:t>tweepy</w:t>
      </w:r>
      <w:proofErr w:type="spellEnd"/>
      <w:r w:rsidR="003A5A6B">
        <w:rPr>
          <w:b/>
        </w:rPr>
        <w:t xml:space="preserve">: </w:t>
      </w:r>
      <w:hyperlink r:id="rId9" w:history="1">
        <w:r w:rsidR="003A5A6B">
          <w:rPr>
            <w:rStyle w:val="Hyperlink"/>
          </w:rPr>
          <w:t>https://tweepy.readthedocs.io/en/latest/getting_started.html</w:t>
        </w:r>
      </w:hyperlink>
      <w:r w:rsidR="003A5A6B">
        <w:t xml:space="preserve"> a third-party Python tw</w:t>
      </w:r>
      <w:bookmarkStart w:id="0" w:name="_GoBack"/>
      <w:bookmarkEnd w:id="0"/>
      <w:r w:rsidR="003A5A6B">
        <w:t>itter API package</w:t>
      </w:r>
    </w:p>
    <w:p w14:paraId="0758CE43" w14:textId="59F21C90" w:rsidR="001A1B30" w:rsidRDefault="001A1B30" w:rsidP="006002B9">
      <w:r>
        <w:rPr>
          <w:b/>
        </w:rPr>
        <w:t>- Facebook API</w:t>
      </w:r>
      <w:r w:rsidR="003A5A6B">
        <w:rPr>
          <w:b/>
        </w:rPr>
        <w:t xml:space="preserve">: </w:t>
      </w:r>
      <w:hyperlink r:id="rId10" w:history="1">
        <w:r w:rsidR="00C85120">
          <w:rPr>
            <w:rStyle w:val="Hyperlink"/>
          </w:rPr>
          <w:t>https://developers.facebook.com/docs</w:t>
        </w:r>
      </w:hyperlink>
    </w:p>
    <w:p w14:paraId="383EB607" w14:textId="7BD7E64B" w:rsidR="003E4D68" w:rsidRDefault="003E4D68" w:rsidP="006002B9">
      <w:pPr>
        <w:rPr>
          <w:b/>
        </w:rPr>
      </w:pPr>
      <w:r>
        <w:rPr>
          <w:b/>
        </w:rPr>
        <w:t xml:space="preserve">- </w:t>
      </w:r>
      <w:r w:rsidRPr="003E4D68">
        <w:rPr>
          <w:b/>
        </w:rPr>
        <w:t>Instagram Basic Display API</w:t>
      </w:r>
      <w:r w:rsidR="00AA23BE">
        <w:rPr>
          <w:b/>
        </w:rPr>
        <w:t xml:space="preserve">: </w:t>
      </w:r>
      <w:hyperlink r:id="rId11" w:history="1">
        <w:r w:rsidR="00AA23BE">
          <w:rPr>
            <w:rStyle w:val="Hyperlink"/>
          </w:rPr>
          <w:t>https://developers.facebook.com/docs/instagram-basic-display-api</w:t>
        </w:r>
      </w:hyperlink>
    </w:p>
    <w:p w14:paraId="0AB92E56" w14:textId="36285524" w:rsidR="001A1B30" w:rsidRPr="00151509" w:rsidRDefault="001A1B30" w:rsidP="006002B9">
      <w:pPr>
        <w:rPr>
          <w:b/>
        </w:rPr>
      </w:pPr>
      <w:r>
        <w:rPr>
          <w:b/>
        </w:rPr>
        <w:t>- Weibo API</w:t>
      </w:r>
    </w:p>
    <w:p w14:paraId="339EBD42" w14:textId="77777777" w:rsidR="00A535A3" w:rsidRDefault="00A535A3" w:rsidP="00A535A3">
      <w:pPr>
        <w:pStyle w:val="Heading2"/>
      </w:pPr>
      <w:r>
        <w:t>[</w:t>
      </w:r>
      <w:r w:rsidR="006002B9">
        <w:t>6</w:t>
      </w:r>
      <w:r>
        <w:t xml:space="preserve">] </w:t>
      </w:r>
      <w:r w:rsidR="006002B9">
        <w:t>Program Design</w:t>
      </w:r>
    </w:p>
    <w:p w14:paraId="6BCF586D" w14:textId="77777777" w:rsidR="00A535A3" w:rsidRDefault="006002B9" w:rsidP="00A535A3">
      <w:r>
        <w:t xml:space="preserve">Provide a high-level program design and flow for your project. This should mimic the final desired behavior of your project. This demonstrates to your Faculty Mentor that you’ve given some thought as to how the </w:t>
      </w:r>
      <w:r w:rsidR="00F82151">
        <w:t xml:space="preserve">program will work and be demonstrated. </w:t>
      </w:r>
      <w:r>
        <w:t>Specifically, provide:</w:t>
      </w:r>
    </w:p>
    <w:p w14:paraId="0C804A6F" w14:textId="77777777" w:rsidR="006002B9" w:rsidRDefault="006002B9" w:rsidP="00A535A3">
      <w:r>
        <w:t>[6.1] Inputs</w:t>
      </w:r>
    </w:p>
    <w:p w14:paraId="30B4291E" w14:textId="77777777" w:rsidR="006002B9" w:rsidRDefault="006002B9" w:rsidP="00A535A3">
      <w:r>
        <w:t>[6.2] Outputs</w:t>
      </w:r>
    </w:p>
    <w:p w14:paraId="0A9A1E7F" w14:textId="77777777" w:rsidR="006002B9" w:rsidRDefault="006002B9" w:rsidP="00A535A3">
      <w:r>
        <w:t xml:space="preserve">[6.3] </w:t>
      </w:r>
      <w:r w:rsidR="00F82151">
        <w:t xml:space="preserve">High-Level </w:t>
      </w:r>
      <w:r>
        <w:t>Algorithm (step by step, plain English no Python!)</w:t>
      </w:r>
    </w:p>
    <w:p w14:paraId="5590A343" w14:textId="77777777" w:rsidR="00A535A3" w:rsidRDefault="00A535A3" w:rsidP="00A535A3"/>
    <w:p w14:paraId="28D412DD" w14:textId="77777777" w:rsidR="00A535A3" w:rsidRPr="00A535A3" w:rsidRDefault="00A535A3" w:rsidP="00A535A3"/>
    <w:sectPr w:rsidR="00A535A3" w:rsidRPr="00A535A3" w:rsidSect="00A535A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F44B9" w14:textId="77777777" w:rsidR="003E3050" w:rsidRDefault="003E3050" w:rsidP="000C7308">
      <w:pPr>
        <w:spacing w:after="0" w:line="240" w:lineRule="auto"/>
      </w:pPr>
      <w:r>
        <w:separator/>
      </w:r>
    </w:p>
  </w:endnote>
  <w:endnote w:type="continuationSeparator" w:id="0">
    <w:p w14:paraId="29BE2EDE" w14:textId="77777777" w:rsidR="003E3050" w:rsidRDefault="003E3050" w:rsidP="000C73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F305B" w14:textId="77777777" w:rsidR="003E3050" w:rsidRDefault="003E3050" w:rsidP="000C7308">
      <w:pPr>
        <w:spacing w:after="0" w:line="240" w:lineRule="auto"/>
      </w:pPr>
      <w:r>
        <w:separator/>
      </w:r>
    </w:p>
  </w:footnote>
  <w:footnote w:type="continuationSeparator" w:id="0">
    <w:p w14:paraId="288F32C0" w14:textId="77777777" w:rsidR="003E3050" w:rsidRDefault="003E3050" w:rsidP="000C73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1859AD"/>
    <w:multiLevelType w:val="hybridMultilevel"/>
    <w:tmpl w:val="DA6019AA"/>
    <w:lvl w:ilvl="0" w:tplc="F3ACA066">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MDG3MDK2tLQ0NLBQ0lEKTi0uzszPAykwqgUAjFNjCCwAAAA="/>
  </w:docVars>
  <w:rsids>
    <w:rsidRoot w:val="00A535A3"/>
    <w:rsid w:val="00065384"/>
    <w:rsid w:val="000C7308"/>
    <w:rsid w:val="00151509"/>
    <w:rsid w:val="001A1B30"/>
    <w:rsid w:val="0022648B"/>
    <w:rsid w:val="00267A2C"/>
    <w:rsid w:val="002823B5"/>
    <w:rsid w:val="003A5A6B"/>
    <w:rsid w:val="003E3050"/>
    <w:rsid w:val="003E4D68"/>
    <w:rsid w:val="00403263"/>
    <w:rsid w:val="00442D9A"/>
    <w:rsid w:val="005C1AEF"/>
    <w:rsid w:val="006002B9"/>
    <w:rsid w:val="006D1621"/>
    <w:rsid w:val="007370DF"/>
    <w:rsid w:val="00836535"/>
    <w:rsid w:val="00A535A3"/>
    <w:rsid w:val="00AA23BE"/>
    <w:rsid w:val="00C85120"/>
    <w:rsid w:val="00D8117D"/>
    <w:rsid w:val="00F23E74"/>
    <w:rsid w:val="00F821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60ED23"/>
  <w15:chartTrackingRefBased/>
  <w15:docId w15:val="{E383E9B2-26DF-416F-BCF3-BA1935F2B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3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35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3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35A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35A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535A3"/>
    <w:pPr>
      <w:ind w:left="720"/>
      <w:contextualSpacing/>
    </w:pPr>
  </w:style>
  <w:style w:type="character" w:customStyle="1" w:styleId="Heading2Char">
    <w:name w:val="Heading 2 Char"/>
    <w:basedOn w:val="DefaultParagraphFont"/>
    <w:link w:val="Heading2"/>
    <w:uiPriority w:val="9"/>
    <w:rsid w:val="00A535A3"/>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A53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535A3"/>
    <w:rPr>
      <w:color w:val="808080"/>
    </w:rPr>
  </w:style>
  <w:style w:type="paragraph" w:styleId="Header">
    <w:name w:val="header"/>
    <w:basedOn w:val="Normal"/>
    <w:link w:val="HeaderChar"/>
    <w:uiPriority w:val="99"/>
    <w:unhideWhenUsed/>
    <w:rsid w:val="000C73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7308"/>
  </w:style>
  <w:style w:type="paragraph" w:styleId="Footer">
    <w:name w:val="footer"/>
    <w:basedOn w:val="Normal"/>
    <w:link w:val="FooterChar"/>
    <w:uiPriority w:val="99"/>
    <w:unhideWhenUsed/>
    <w:rsid w:val="000C73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7308"/>
  </w:style>
  <w:style w:type="character" w:styleId="Hyperlink">
    <w:name w:val="Hyperlink"/>
    <w:basedOn w:val="DefaultParagraphFont"/>
    <w:uiPriority w:val="99"/>
    <w:semiHidden/>
    <w:unhideWhenUsed/>
    <w:rsid w:val="002264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681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twitter.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liduan-su/fall-2019-ist256-projec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s.facebook.com/docs/instagram-basic-display-api" TargetMode="External"/><Relationship Id="rId5" Type="http://schemas.openxmlformats.org/officeDocument/2006/relationships/footnotes" Target="footnotes.xml"/><Relationship Id="rId10" Type="http://schemas.openxmlformats.org/officeDocument/2006/relationships/hyperlink" Target="https://developers.facebook.com/docs" TargetMode="External"/><Relationship Id="rId4" Type="http://schemas.openxmlformats.org/officeDocument/2006/relationships/webSettings" Target="webSettings.xml"/><Relationship Id="rId9" Type="http://schemas.openxmlformats.org/officeDocument/2006/relationships/hyperlink" Target="https://tweepy.readthedocs.io/en/latest/getting_start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2</Pages>
  <Words>380</Words>
  <Characters>21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 Fudge Jr</dc:creator>
  <cp:keywords/>
  <dc:description/>
  <cp:lastModifiedBy>Liwen Duan</cp:lastModifiedBy>
  <cp:revision>18</cp:revision>
  <dcterms:created xsi:type="dcterms:W3CDTF">2017-12-31T19:40:00Z</dcterms:created>
  <dcterms:modified xsi:type="dcterms:W3CDTF">2019-12-05T21:37:00Z</dcterms:modified>
</cp:coreProperties>
</file>